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69F797" w14:textId="23B617C5" w:rsidR="000E43CE" w:rsidRDefault="00BF4BAC" w:rsidP="00BF4BAC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Final Project Ideas</w:t>
      </w:r>
    </w:p>
    <w:p w14:paraId="67C08B0A" w14:textId="60A2E1C3" w:rsidR="00EA2F32" w:rsidRDefault="00EA2F32" w:rsidP="00EA2F32">
      <w:r>
        <w:rPr>
          <w:b/>
        </w:rPr>
        <w:t>Group Members:</w:t>
      </w:r>
      <w:r>
        <w:t xml:space="preserve"> Paul O’Meara, Willy Leung, Mateo Cubillos, </w:t>
      </w:r>
      <w:proofErr w:type="spellStart"/>
      <w:r>
        <w:t>Saipriya</w:t>
      </w:r>
      <w:proofErr w:type="spellEnd"/>
      <w:r>
        <w:t xml:space="preserve"> </w:t>
      </w:r>
      <w:proofErr w:type="spellStart"/>
      <w:r>
        <w:t>Kotcharlakota</w:t>
      </w:r>
      <w:proofErr w:type="spellEnd"/>
    </w:p>
    <w:p w14:paraId="1BBA9A90" w14:textId="77777777" w:rsidR="00EA2F32" w:rsidRDefault="00EA2F32" w:rsidP="00BF4BAC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66000FF9" w14:textId="77777777" w:rsidR="00BF4BAC" w:rsidRPr="00BF4BAC" w:rsidRDefault="00BF4BAC" w:rsidP="00BF4BAC">
      <w:pPr>
        <w:rPr>
          <w:rFonts w:ascii="Times New Roman" w:hAnsi="Times New Roman" w:cs="Times New Roman"/>
          <w:sz w:val="36"/>
          <w:szCs w:val="36"/>
        </w:rPr>
      </w:pPr>
    </w:p>
    <w:sectPr w:rsidR="00BF4BAC" w:rsidRPr="00BF4B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sLQwMjA1MbE0MjJS0lEKTi0uzszPAykwqgUA2aJOIiwAAAA="/>
  </w:docVars>
  <w:rsids>
    <w:rsidRoot w:val="00BF4BAC"/>
    <w:rsid w:val="00A41827"/>
    <w:rsid w:val="00BF4BAC"/>
    <w:rsid w:val="00CB6887"/>
    <w:rsid w:val="00EA2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F25D4"/>
  <w15:chartTrackingRefBased/>
  <w15:docId w15:val="{6C373217-29AB-4C15-956F-31E46282A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958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</Words>
  <Characters>88</Characters>
  <Application>Microsoft Office Word</Application>
  <DocSecurity>0</DocSecurity>
  <Lines>1</Lines>
  <Paragraphs>1</Paragraphs>
  <ScaleCrop>false</ScaleCrop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o cubillos</dc:creator>
  <cp:keywords/>
  <dc:description/>
  <cp:lastModifiedBy>mateo cubillos</cp:lastModifiedBy>
  <cp:revision>2</cp:revision>
  <dcterms:created xsi:type="dcterms:W3CDTF">2021-03-30T14:56:00Z</dcterms:created>
  <dcterms:modified xsi:type="dcterms:W3CDTF">2021-03-30T15:01:00Z</dcterms:modified>
</cp:coreProperties>
</file>